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70C568" w14:textId="19D3E6A2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>Lab: Arrays</w:t>
      </w:r>
    </w:p>
    <w:p w14:paraId="4E51F382" w14:textId="660F0C76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</w:t>
      </w:r>
      <w:proofErr w:type="gramStart"/>
      <w:r w:rsidR="00EB3F6F" w:rsidRPr="00EB3F6F">
        <w:rPr>
          <w:sz w:val="22"/>
          <w:lang w:val="en"/>
        </w:rPr>
        <w:t>number</w:t>
      </w:r>
      <w:proofErr w:type="gramEnd"/>
      <w:r w:rsidR="00EB3F6F" w:rsidRPr="00EB3F6F">
        <w:rPr>
          <w:sz w:val="22"/>
          <w:lang w:val="en"/>
        </w:rPr>
        <w:t xml:space="preserve">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4E6F4F" w:rsidRDefault="00A12EDA" w:rsidP="00A12EDA">
      <w:pPr>
        <w:pStyle w:val="Heading2"/>
        <w:ind w:left="357" w:hanging="357"/>
        <w:rPr>
          <w:color w:val="FF0000"/>
          <w:lang w:val="bg-BG"/>
        </w:rPr>
      </w:pPr>
      <w:r w:rsidRPr="004E6F4F">
        <w:rPr>
          <w:color w:val="FF0000"/>
        </w:rPr>
        <w:lastRenderedPageBreak/>
        <w:t>Smallest Two Numbers</w:t>
      </w:r>
      <w:bookmarkStart w:id="0" w:name="_GoBack"/>
      <w:bookmarkEnd w:id="0"/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4515B1AC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lastRenderedPageBreak/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DA3A21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8F6DA1">
        <w:trPr>
          <w:trHeight w:val="947"/>
          <w:jc w:val="center"/>
        </w:trPr>
        <w:tc>
          <w:tcPr>
            <w:tcW w:w="2268" w:type="dxa"/>
          </w:tcPr>
          <w:p w14:paraId="7F241AE5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50, 10],</w:t>
            </w:r>
          </w:p>
          <w:p w14:paraId="2728CF1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7, 12],</w:t>
            </w:r>
          </w:p>
          <w:p w14:paraId="23A904E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4, 33, 2],</w:t>
            </w:r>
          </w:p>
          <w:p w14:paraId="262EA24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0AE402C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Pr="00CA7870">
        <w:rPr>
          <w:b/>
          <w:sz w:val="22"/>
        </w:rPr>
        <w:t>strings</w:t>
      </w:r>
      <w:r w:rsidRPr="00CA7870">
        <w:rPr>
          <w:sz w:val="22"/>
        </w:rPr>
        <w:t xml:space="preserve">, each string holding numbers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space separated)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5C6ED2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5C6ED2">
        <w:trPr>
          <w:jc w:val="center"/>
        </w:trPr>
        <w:tc>
          <w:tcPr>
            <w:tcW w:w="2268" w:type="dxa"/>
          </w:tcPr>
          <w:p w14:paraId="5BBFABE4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40],</w:t>
            </w:r>
          </w:p>
          <w:p w14:paraId="63323101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17],</w:t>
            </w:r>
          </w:p>
          <w:p w14:paraId="3752F9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7, 14],</w:t>
            </w:r>
          </w:p>
          <w:p w14:paraId="054D13A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B570E9">
        <w:trPr>
          <w:jc w:val="center"/>
        </w:trPr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DA3A21">
        <w:trPr>
          <w:trHeight w:val="1251"/>
          <w:jc w:val="center"/>
        </w:trPr>
        <w:tc>
          <w:tcPr>
            <w:tcW w:w="3955" w:type="dxa"/>
          </w:tcPr>
          <w:p w14:paraId="78AE4FC2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2', '3', '4', '7', '0'],</w:t>
            </w:r>
          </w:p>
          <w:p w14:paraId="5236BCE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4', '0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3', '4'],</w:t>
            </w:r>
          </w:p>
          <w:p w14:paraId="18FA252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2', '3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4', '2'],</w:t>
            </w:r>
          </w:p>
          <w:p w14:paraId="4F70930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9', '8', '7', '5', '4']]</w:t>
            </w:r>
          </w:p>
        </w:tc>
        <w:tc>
          <w:tcPr>
            <w:tcW w:w="959" w:type="dxa"/>
          </w:tcPr>
          <w:p w14:paraId="2CC5340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test', 'yes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ho'],</w:t>
            </w:r>
          </w:p>
          <w:p w14:paraId="5F8069F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well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6'],</w:t>
            </w:r>
          </w:p>
          <w:p w14:paraId="5C6E8E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not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653D4A" w14:textId="77777777" w:rsidR="00514D32" w:rsidRDefault="00514D32" w:rsidP="008068A2">
      <w:pPr>
        <w:spacing w:after="0" w:line="240" w:lineRule="auto"/>
      </w:pPr>
      <w:r>
        <w:separator/>
      </w:r>
    </w:p>
  </w:endnote>
  <w:endnote w:type="continuationSeparator" w:id="0">
    <w:p w14:paraId="4F368F62" w14:textId="77777777" w:rsidR="00514D32" w:rsidRDefault="00514D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0197E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013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013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0197E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013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013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9C12B4" w14:textId="77777777" w:rsidR="00514D32" w:rsidRDefault="00514D32" w:rsidP="008068A2">
      <w:pPr>
        <w:spacing w:after="0" w:line="240" w:lineRule="auto"/>
      </w:pPr>
      <w:r>
        <w:separator/>
      </w:r>
    </w:p>
  </w:footnote>
  <w:footnote w:type="continuationSeparator" w:id="0">
    <w:p w14:paraId="69E3F8E2" w14:textId="77777777" w:rsidR="00514D32" w:rsidRDefault="00514D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4E6F4F"/>
    <w:rsid w:val="0050017E"/>
    <w:rsid w:val="00503820"/>
    <w:rsid w:val="005054C7"/>
    <w:rsid w:val="00507F81"/>
    <w:rsid w:val="00514D32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0132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92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6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F0E482-787D-420D-8B58-2FB90DC13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0</TotalTime>
  <Pages>1</Pages>
  <Words>1018</Words>
  <Characters>5804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van Kartulev</cp:lastModifiedBy>
  <cp:revision>40</cp:revision>
  <cp:lastPrinted>2015-10-26T22:35:00Z</cp:lastPrinted>
  <dcterms:created xsi:type="dcterms:W3CDTF">2019-11-12T12:29:00Z</dcterms:created>
  <dcterms:modified xsi:type="dcterms:W3CDTF">2023-02-12T22:34:00Z</dcterms:modified>
  <cp:category>programming; education; software engineering; software development</cp:category>
</cp:coreProperties>
</file>